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557E" w:rsidRPr="00CF557E" w:rsidRDefault="00CF557E" w:rsidP="00CF557E">
      <w:pPr>
        <w:rPr>
          <w:b/>
          <w:bCs/>
        </w:rPr>
      </w:pPr>
      <w:r w:rsidRPr="00CF557E">
        <w:rPr>
          <w:b/>
          <w:bCs/>
        </w:rPr>
        <w:t>What is a Shader?</w:t>
      </w:r>
    </w:p>
    <w:p w:rsidR="00CF557E" w:rsidRDefault="00CF557E" w:rsidP="00B04A50">
      <w:pPr>
        <w:jc w:val="both"/>
      </w:pPr>
      <w:r w:rsidRPr="00CF557E">
        <w:t xml:space="preserve">A shader is simply a program that runs in the graphics pipeline and tells the computer how to render each pixel. </w:t>
      </w:r>
      <w:bookmarkStart w:id="0" w:name="_GoBack"/>
      <w:bookmarkEnd w:id="0"/>
      <w:r w:rsidR="004C105B" w:rsidRPr="00CF557E">
        <w:t>They’re</w:t>
      </w:r>
      <w:r w:rsidRPr="00CF557E">
        <w:t xml:space="preserve"> often used to control lighting and shading effects, but there's no reason they can't handle other special effects.</w:t>
      </w:r>
      <w:r>
        <w:t xml:space="preserve"> </w:t>
      </w:r>
      <w:proofErr w:type="spellStart"/>
      <w:r w:rsidRPr="00CF557E">
        <w:t>Shaders</w:t>
      </w:r>
      <w:proofErr w:type="spellEnd"/>
      <w:r w:rsidRPr="00CF557E">
        <w:t xml:space="preserve"> are written</w:t>
      </w:r>
      <w:r w:rsidR="00B04A50">
        <w:t xml:space="preserve"> in a special shading language like </w:t>
      </w:r>
      <w:r w:rsidRPr="00CF557E">
        <w:t>GLSL (OpenGL Shading Language) which is a C-like language.</w:t>
      </w:r>
    </w:p>
    <w:p w:rsidR="00A755B8" w:rsidRPr="00CF557E" w:rsidRDefault="00CF557E" w:rsidP="00CF557E">
      <w:pPr>
        <w:rPr>
          <w:b/>
          <w:bCs/>
        </w:rPr>
      </w:pPr>
      <w:r w:rsidRPr="00CF557E">
        <w:rPr>
          <w:b/>
          <w:bCs/>
        </w:rPr>
        <w:t>What is vertex shader?</w:t>
      </w:r>
    </w:p>
    <w:p w:rsidR="00CF557E" w:rsidRPr="00CF557E" w:rsidRDefault="00CF557E" w:rsidP="00CF557E"/>
    <w:sectPr w:rsidR="00CF557E" w:rsidRPr="00CF55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zAxNzcwNDE1NjJT0lEKTi0uzszPAykwqgUA9WjsRCwAAAA="/>
  </w:docVars>
  <w:rsids>
    <w:rsidRoot w:val="00450F73"/>
    <w:rsid w:val="00007023"/>
    <w:rsid w:val="0001424A"/>
    <w:rsid w:val="00015942"/>
    <w:rsid w:val="00016090"/>
    <w:rsid w:val="000170EF"/>
    <w:rsid w:val="0001737A"/>
    <w:rsid w:val="000178FD"/>
    <w:rsid w:val="00020C86"/>
    <w:rsid w:val="00024E6F"/>
    <w:rsid w:val="000266EB"/>
    <w:rsid w:val="00030ADE"/>
    <w:rsid w:val="00032011"/>
    <w:rsid w:val="00035F6A"/>
    <w:rsid w:val="0004163D"/>
    <w:rsid w:val="00041D92"/>
    <w:rsid w:val="00042663"/>
    <w:rsid w:val="00042CFE"/>
    <w:rsid w:val="00045432"/>
    <w:rsid w:val="00047644"/>
    <w:rsid w:val="00051A4B"/>
    <w:rsid w:val="00060D23"/>
    <w:rsid w:val="00064C48"/>
    <w:rsid w:val="000659BF"/>
    <w:rsid w:val="00066608"/>
    <w:rsid w:val="00066880"/>
    <w:rsid w:val="0007074C"/>
    <w:rsid w:val="00074754"/>
    <w:rsid w:val="000754A9"/>
    <w:rsid w:val="00080A14"/>
    <w:rsid w:val="0008416B"/>
    <w:rsid w:val="00086355"/>
    <w:rsid w:val="00086782"/>
    <w:rsid w:val="00086FFE"/>
    <w:rsid w:val="00087B49"/>
    <w:rsid w:val="000903C7"/>
    <w:rsid w:val="000911F4"/>
    <w:rsid w:val="000916CB"/>
    <w:rsid w:val="000923CE"/>
    <w:rsid w:val="00092A67"/>
    <w:rsid w:val="000941C9"/>
    <w:rsid w:val="00095EE5"/>
    <w:rsid w:val="000A7C15"/>
    <w:rsid w:val="000B0B78"/>
    <w:rsid w:val="000B2675"/>
    <w:rsid w:val="000B5299"/>
    <w:rsid w:val="000B57FB"/>
    <w:rsid w:val="000B5FEC"/>
    <w:rsid w:val="000B6B30"/>
    <w:rsid w:val="000B794D"/>
    <w:rsid w:val="000C1810"/>
    <w:rsid w:val="000C57D9"/>
    <w:rsid w:val="000C6DBB"/>
    <w:rsid w:val="000D4988"/>
    <w:rsid w:val="000D4E80"/>
    <w:rsid w:val="000D6F86"/>
    <w:rsid w:val="000E06E8"/>
    <w:rsid w:val="000E1554"/>
    <w:rsid w:val="000E15F2"/>
    <w:rsid w:val="000E2482"/>
    <w:rsid w:val="000E5405"/>
    <w:rsid w:val="000F19D2"/>
    <w:rsid w:val="000F28F8"/>
    <w:rsid w:val="000F3344"/>
    <w:rsid w:val="000F4681"/>
    <w:rsid w:val="000F6898"/>
    <w:rsid w:val="001013F5"/>
    <w:rsid w:val="0010232B"/>
    <w:rsid w:val="00102CFD"/>
    <w:rsid w:val="00105D3B"/>
    <w:rsid w:val="0010723E"/>
    <w:rsid w:val="001078E9"/>
    <w:rsid w:val="001164E2"/>
    <w:rsid w:val="00116F8E"/>
    <w:rsid w:val="001179A7"/>
    <w:rsid w:val="00123A85"/>
    <w:rsid w:val="00124D7A"/>
    <w:rsid w:val="00127396"/>
    <w:rsid w:val="00127765"/>
    <w:rsid w:val="0012778C"/>
    <w:rsid w:val="00127FE4"/>
    <w:rsid w:val="001328F4"/>
    <w:rsid w:val="00133691"/>
    <w:rsid w:val="00133EB1"/>
    <w:rsid w:val="00135D7A"/>
    <w:rsid w:val="00136490"/>
    <w:rsid w:val="001422A1"/>
    <w:rsid w:val="0014744A"/>
    <w:rsid w:val="00152259"/>
    <w:rsid w:val="00152761"/>
    <w:rsid w:val="00154B40"/>
    <w:rsid w:val="001564DA"/>
    <w:rsid w:val="00166E78"/>
    <w:rsid w:val="0016772D"/>
    <w:rsid w:val="00170A27"/>
    <w:rsid w:val="00170E9A"/>
    <w:rsid w:val="00173666"/>
    <w:rsid w:val="001743F4"/>
    <w:rsid w:val="001753C1"/>
    <w:rsid w:val="00176D59"/>
    <w:rsid w:val="00176FAB"/>
    <w:rsid w:val="00180667"/>
    <w:rsid w:val="00184E86"/>
    <w:rsid w:val="0019338E"/>
    <w:rsid w:val="00193CD9"/>
    <w:rsid w:val="001945FB"/>
    <w:rsid w:val="001950C6"/>
    <w:rsid w:val="00196F78"/>
    <w:rsid w:val="00196F91"/>
    <w:rsid w:val="001A11F7"/>
    <w:rsid w:val="001A227C"/>
    <w:rsid w:val="001A22B4"/>
    <w:rsid w:val="001A2B41"/>
    <w:rsid w:val="001A3CF9"/>
    <w:rsid w:val="001A3DDB"/>
    <w:rsid w:val="001B06CD"/>
    <w:rsid w:val="001B1706"/>
    <w:rsid w:val="001B2FD1"/>
    <w:rsid w:val="001B312E"/>
    <w:rsid w:val="001B5276"/>
    <w:rsid w:val="001C273E"/>
    <w:rsid w:val="001C48AC"/>
    <w:rsid w:val="001D24F8"/>
    <w:rsid w:val="001D69BB"/>
    <w:rsid w:val="001E049E"/>
    <w:rsid w:val="001E1A6D"/>
    <w:rsid w:val="001E22A2"/>
    <w:rsid w:val="001E2921"/>
    <w:rsid w:val="001E7F86"/>
    <w:rsid w:val="001F281D"/>
    <w:rsid w:val="001F3FDC"/>
    <w:rsid w:val="001F639D"/>
    <w:rsid w:val="001F679B"/>
    <w:rsid w:val="00200C99"/>
    <w:rsid w:val="00201D73"/>
    <w:rsid w:val="00203402"/>
    <w:rsid w:val="00206147"/>
    <w:rsid w:val="00213551"/>
    <w:rsid w:val="0021429E"/>
    <w:rsid w:val="00214AD4"/>
    <w:rsid w:val="00222B09"/>
    <w:rsid w:val="00223E2A"/>
    <w:rsid w:val="00230BDD"/>
    <w:rsid w:val="002325E7"/>
    <w:rsid w:val="00235402"/>
    <w:rsid w:val="00240476"/>
    <w:rsid w:val="00242050"/>
    <w:rsid w:val="00244072"/>
    <w:rsid w:val="00244A8F"/>
    <w:rsid w:val="00247812"/>
    <w:rsid w:val="00247DC3"/>
    <w:rsid w:val="00250FEA"/>
    <w:rsid w:val="00251DD6"/>
    <w:rsid w:val="00252EB4"/>
    <w:rsid w:val="002533FB"/>
    <w:rsid w:val="00254B0F"/>
    <w:rsid w:val="00254D9A"/>
    <w:rsid w:val="00255562"/>
    <w:rsid w:val="00260489"/>
    <w:rsid w:val="00261983"/>
    <w:rsid w:val="00262DC7"/>
    <w:rsid w:val="00264A38"/>
    <w:rsid w:val="00264DD4"/>
    <w:rsid w:val="00270FB4"/>
    <w:rsid w:val="00272626"/>
    <w:rsid w:val="002758B7"/>
    <w:rsid w:val="00277981"/>
    <w:rsid w:val="00277B72"/>
    <w:rsid w:val="00280EEB"/>
    <w:rsid w:val="00283A30"/>
    <w:rsid w:val="0028439E"/>
    <w:rsid w:val="0028543D"/>
    <w:rsid w:val="00286B63"/>
    <w:rsid w:val="00286FD0"/>
    <w:rsid w:val="002922A2"/>
    <w:rsid w:val="0029452F"/>
    <w:rsid w:val="00295D3D"/>
    <w:rsid w:val="00296CA1"/>
    <w:rsid w:val="002A25DF"/>
    <w:rsid w:val="002A7454"/>
    <w:rsid w:val="002A75D6"/>
    <w:rsid w:val="002B618E"/>
    <w:rsid w:val="002B6C38"/>
    <w:rsid w:val="002C2C3D"/>
    <w:rsid w:val="002C5753"/>
    <w:rsid w:val="002D1279"/>
    <w:rsid w:val="002D31EB"/>
    <w:rsid w:val="002D39CB"/>
    <w:rsid w:val="002D58DE"/>
    <w:rsid w:val="002D6531"/>
    <w:rsid w:val="002D7414"/>
    <w:rsid w:val="002D7753"/>
    <w:rsid w:val="002E158D"/>
    <w:rsid w:val="002E7449"/>
    <w:rsid w:val="002F55AE"/>
    <w:rsid w:val="003015C4"/>
    <w:rsid w:val="00301C2E"/>
    <w:rsid w:val="00304B8F"/>
    <w:rsid w:val="00316300"/>
    <w:rsid w:val="003202F1"/>
    <w:rsid w:val="0032049F"/>
    <w:rsid w:val="00320AC9"/>
    <w:rsid w:val="00326283"/>
    <w:rsid w:val="003276AD"/>
    <w:rsid w:val="00327902"/>
    <w:rsid w:val="003338DF"/>
    <w:rsid w:val="00336A05"/>
    <w:rsid w:val="00337391"/>
    <w:rsid w:val="00337C31"/>
    <w:rsid w:val="003422C0"/>
    <w:rsid w:val="00344D2F"/>
    <w:rsid w:val="00345BBA"/>
    <w:rsid w:val="003509E5"/>
    <w:rsid w:val="003538D9"/>
    <w:rsid w:val="0036097B"/>
    <w:rsid w:val="003639FE"/>
    <w:rsid w:val="00371258"/>
    <w:rsid w:val="00375B44"/>
    <w:rsid w:val="00375F35"/>
    <w:rsid w:val="003818E1"/>
    <w:rsid w:val="00384A22"/>
    <w:rsid w:val="00384AB4"/>
    <w:rsid w:val="00386000"/>
    <w:rsid w:val="0038629C"/>
    <w:rsid w:val="00397828"/>
    <w:rsid w:val="003A303A"/>
    <w:rsid w:val="003A4641"/>
    <w:rsid w:val="003A7367"/>
    <w:rsid w:val="003B0924"/>
    <w:rsid w:val="003B348F"/>
    <w:rsid w:val="003C0DCB"/>
    <w:rsid w:val="003C24EF"/>
    <w:rsid w:val="003C491D"/>
    <w:rsid w:val="003C53E5"/>
    <w:rsid w:val="003D095C"/>
    <w:rsid w:val="003D646A"/>
    <w:rsid w:val="003D6B56"/>
    <w:rsid w:val="003E2A5B"/>
    <w:rsid w:val="003E3A44"/>
    <w:rsid w:val="003E5A09"/>
    <w:rsid w:val="003E68B0"/>
    <w:rsid w:val="003E69AC"/>
    <w:rsid w:val="003E71EF"/>
    <w:rsid w:val="003E7CE2"/>
    <w:rsid w:val="003F14A6"/>
    <w:rsid w:val="003F1A53"/>
    <w:rsid w:val="003F2449"/>
    <w:rsid w:val="003F2FE0"/>
    <w:rsid w:val="003F3712"/>
    <w:rsid w:val="003F55E1"/>
    <w:rsid w:val="003F5A46"/>
    <w:rsid w:val="003F70D4"/>
    <w:rsid w:val="003F7CCA"/>
    <w:rsid w:val="004022FF"/>
    <w:rsid w:val="00403035"/>
    <w:rsid w:val="00403A19"/>
    <w:rsid w:val="00403FC8"/>
    <w:rsid w:val="00404352"/>
    <w:rsid w:val="00404599"/>
    <w:rsid w:val="004050D3"/>
    <w:rsid w:val="00406766"/>
    <w:rsid w:val="00407533"/>
    <w:rsid w:val="00417ABE"/>
    <w:rsid w:val="0042053F"/>
    <w:rsid w:val="00420AEA"/>
    <w:rsid w:val="00432BC9"/>
    <w:rsid w:val="00432D08"/>
    <w:rsid w:val="00442529"/>
    <w:rsid w:val="00443E93"/>
    <w:rsid w:val="004455A8"/>
    <w:rsid w:val="004509E8"/>
    <w:rsid w:val="00450F73"/>
    <w:rsid w:val="004514CC"/>
    <w:rsid w:val="004533B2"/>
    <w:rsid w:val="00457F94"/>
    <w:rsid w:val="00457FB4"/>
    <w:rsid w:val="004601CD"/>
    <w:rsid w:val="004608A7"/>
    <w:rsid w:val="004646D8"/>
    <w:rsid w:val="0046596B"/>
    <w:rsid w:val="004704A9"/>
    <w:rsid w:val="00474A8C"/>
    <w:rsid w:val="00474B43"/>
    <w:rsid w:val="00483157"/>
    <w:rsid w:val="00483944"/>
    <w:rsid w:val="00485350"/>
    <w:rsid w:val="00487239"/>
    <w:rsid w:val="00495FEB"/>
    <w:rsid w:val="004A1B4C"/>
    <w:rsid w:val="004A3977"/>
    <w:rsid w:val="004A6772"/>
    <w:rsid w:val="004B35C3"/>
    <w:rsid w:val="004B700D"/>
    <w:rsid w:val="004B7904"/>
    <w:rsid w:val="004C105B"/>
    <w:rsid w:val="004C1495"/>
    <w:rsid w:val="004C3F1D"/>
    <w:rsid w:val="004C40C8"/>
    <w:rsid w:val="004C66B6"/>
    <w:rsid w:val="004D1CD1"/>
    <w:rsid w:val="004D7EE4"/>
    <w:rsid w:val="004E4815"/>
    <w:rsid w:val="004E48D9"/>
    <w:rsid w:val="004E4D7D"/>
    <w:rsid w:val="004E5016"/>
    <w:rsid w:val="004E5EED"/>
    <w:rsid w:val="004F0E8F"/>
    <w:rsid w:val="004F4B7C"/>
    <w:rsid w:val="004F6CEF"/>
    <w:rsid w:val="004F79C4"/>
    <w:rsid w:val="004F7D49"/>
    <w:rsid w:val="00501A3E"/>
    <w:rsid w:val="005036F7"/>
    <w:rsid w:val="00506367"/>
    <w:rsid w:val="00507EFE"/>
    <w:rsid w:val="00511EDB"/>
    <w:rsid w:val="00512CCC"/>
    <w:rsid w:val="00517B26"/>
    <w:rsid w:val="00522D39"/>
    <w:rsid w:val="00525192"/>
    <w:rsid w:val="005268C1"/>
    <w:rsid w:val="00530E12"/>
    <w:rsid w:val="005379CA"/>
    <w:rsid w:val="00542153"/>
    <w:rsid w:val="005422B9"/>
    <w:rsid w:val="005427A4"/>
    <w:rsid w:val="00545D0E"/>
    <w:rsid w:val="0054646C"/>
    <w:rsid w:val="00550F9D"/>
    <w:rsid w:val="00551475"/>
    <w:rsid w:val="00551F43"/>
    <w:rsid w:val="00553A6C"/>
    <w:rsid w:val="00553B3C"/>
    <w:rsid w:val="00554919"/>
    <w:rsid w:val="00555F5C"/>
    <w:rsid w:val="00556C2A"/>
    <w:rsid w:val="00556FFF"/>
    <w:rsid w:val="0056616F"/>
    <w:rsid w:val="00582416"/>
    <w:rsid w:val="00583FF3"/>
    <w:rsid w:val="00591A36"/>
    <w:rsid w:val="00591AA2"/>
    <w:rsid w:val="00592517"/>
    <w:rsid w:val="005A090D"/>
    <w:rsid w:val="005A4F6B"/>
    <w:rsid w:val="005B232F"/>
    <w:rsid w:val="005B3869"/>
    <w:rsid w:val="005B3B04"/>
    <w:rsid w:val="005B4D5F"/>
    <w:rsid w:val="005B60DD"/>
    <w:rsid w:val="005B7D0D"/>
    <w:rsid w:val="005C0F95"/>
    <w:rsid w:val="005C69AE"/>
    <w:rsid w:val="005D0D14"/>
    <w:rsid w:val="005D27C5"/>
    <w:rsid w:val="005D4873"/>
    <w:rsid w:val="005D52BC"/>
    <w:rsid w:val="005D7FEC"/>
    <w:rsid w:val="005E01A5"/>
    <w:rsid w:val="005E06C5"/>
    <w:rsid w:val="005E5FC6"/>
    <w:rsid w:val="005E7613"/>
    <w:rsid w:val="005F0D58"/>
    <w:rsid w:val="005F27AC"/>
    <w:rsid w:val="005F329C"/>
    <w:rsid w:val="005F33BA"/>
    <w:rsid w:val="005F42EA"/>
    <w:rsid w:val="005F5067"/>
    <w:rsid w:val="005F66CF"/>
    <w:rsid w:val="005F7652"/>
    <w:rsid w:val="00603CC6"/>
    <w:rsid w:val="00610142"/>
    <w:rsid w:val="006114E5"/>
    <w:rsid w:val="00614E9E"/>
    <w:rsid w:val="006209F3"/>
    <w:rsid w:val="00622983"/>
    <w:rsid w:val="00622FBA"/>
    <w:rsid w:val="00624A98"/>
    <w:rsid w:val="00625380"/>
    <w:rsid w:val="00625A5F"/>
    <w:rsid w:val="00630C93"/>
    <w:rsid w:val="00631346"/>
    <w:rsid w:val="00632318"/>
    <w:rsid w:val="006327DF"/>
    <w:rsid w:val="0063456E"/>
    <w:rsid w:val="0063645A"/>
    <w:rsid w:val="0063714B"/>
    <w:rsid w:val="00637CC6"/>
    <w:rsid w:val="0064091E"/>
    <w:rsid w:val="00645D3D"/>
    <w:rsid w:val="006520E9"/>
    <w:rsid w:val="0065580F"/>
    <w:rsid w:val="006575A1"/>
    <w:rsid w:val="00671024"/>
    <w:rsid w:val="00674053"/>
    <w:rsid w:val="00683FC2"/>
    <w:rsid w:val="00685F1C"/>
    <w:rsid w:val="0069290C"/>
    <w:rsid w:val="006960B1"/>
    <w:rsid w:val="006970F3"/>
    <w:rsid w:val="00697227"/>
    <w:rsid w:val="006A480C"/>
    <w:rsid w:val="006A49EE"/>
    <w:rsid w:val="006A72DD"/>
    <w:rsid w:val="006A75B5"/>
    <w:rsid w:val="006B1BAE"/>
    <w:rsid w:val="006B6164"/>
    <w:rsid w:val="006C00DF"/>
    <w:rsid w:val="006C149A"/>
    <w:rsid w:val="006C2121"/>
    <w:rsid w:val="006C283A"/>
    <w:rsid w:val="006D04C9"/>
    <w:rsid w:val="006D072A"/>
    <w:rsid w:val="006D23BA"/>
    <w:rsid w:val="006D2F8C"/>
    <w:rsid w:val="006D5A06"/>
    <w:rsid w:val="006D6DFE"/>
    <w:rsid w:val="006E160F"/>
    <w:rsid w:val="006E2BFB"/>
    <w:rsid w:val="006E3334"/>
    <w:rsid w:val="006E73A0"/>
    <w:rsid w:val="006F1216"/>
    <w:rsid w:val="006F2BF1"/>
    <w:rsid w:val="006F3651"/>
    <w:rsid w:val="006F3FB1"/>
    <w:rsid w:val="006F4D13"/>
    <w:rsid w:val="006F55B5"/>
    <w:rsid w:val="00703CEA"/>
    <w:rsid w:val="007062C4"/>
    <w:rsid w:val="00707B9C"/>
    <w:rsid w:val="00710069"/>
    <w:rsid w:val="0071165A"/>
    <w:rsid w:val="00711E2D"/>
    <w:rsid w:val="00711E67"/>
    <w:rsid w:val="00713256"/>
    <w:rsid w:val="00715033"/>
    <w:rsid w:val="007173BB"/>
    <w:rsid w:val="00720BA1"/>
    <w:rsid w:val="00721BE9"/>
    <w:rsid w:val="00722F1A"/>
    <w:rsid w:val="007265CB"/>
    <w:rsid w:val="00735B48"/>
    <w:rsid w:val="00736DA6"/>
    <w:rsid w:val="00737EAD"/>
    <w:rsid w:val="007408F4"/>
    <w:rsid w:val="007422BA"/>
    <w:rsid w:val="007461D6"/>
    <w:rsid w:val="00746B5E"/>
    <w:rsid w:val="00746E0F"/>
    <w:rsid w:val="007478A5"/>
    <w:rsid w:val="00750A3A"/>
    <w:rsid w:val="007515E4"/>
    <w:rsid w:val="00757600"/>
    <w:rsid w:val="00760E9E"/>
    <w:rsid w:val="00764B3D"/>
    <w:rsid w:val="007664DC"/>
    <w:rsid w:val="007665E9"/>
    <w:rsid w:val="00766D49"/>
    <w:rsid w:val="00770B0E"/>
    <w:rsid w:val="007764C7"/>
    <w:rsid w:val="00782CB6"/>
    <w:rsid w:val="00783990"/>
    <w:rsid w:val="007849C2"/>
    <w:rsid w:val="00784D0C"/>
    <w:rsid w:val="00786C9C"/>
    <w:rsid w:val="00787BD0"/>
    <w:rsid w:val="00790E86"/>
    <w:rsid w:val="00791BEF"/>
    <w:rsid w:val="007926F5"/>
    <w:rsid w:val="00797251"/>
    <w:rsid w:val="007A1F1F"/>
    <w:rsid w:val="007A25CE"/>
    <w:rsid w:val="007A6FDC"/>
    <w:rsid w:val="007B261E"/>
    <w:rsid w:val="007B310E"/>
    <w:rsid w:val="007B4AC3"/>
    <w:rsid w:val="007B5390"/>
    <w:rsid w:val="007B6354"/>
    <w:rsid w:val="007C345A"/>
    <w:rsid w:val="007C4CF1"/>
    <w:rsid w:val="007C51CC"/>
    <w:rsid w:val="007D05F7"/>
    <w:rsid w:val="007D13EF"/>
    <w:rsid w:val="007D3694"/>
    <w:rsid w:val="007D6DF2"/>
    <w:rsid w:val="007D7759"/>
    <w:rsid w:val="007E1743"/>
    <w:rsid w:val="007E5C82"/>
    <w:rsid w:val="007E7F95"/>
    <w:rsid w:val="007F50FF"/>
    <w:rsid w:val="00800126"/>
    <w:rsid w:val="00804734"/>
    <w:rsid w:val="00806524"/>
    <w:rsid w:val="00812485"/>
    <w:rsid w:val="008156BB"/>
    <w:rsid w:val="0081613B"/>
    <w:rsid w:val="008179DF"/>
    <w:rsid w:val="008231A5"/>
    <w:rsid w:val="00823209"/>
    <w:rsid w:val="0082327F"/>
    <w:rsid w:val="00827268"/>
    <w:rsid w:val="00834A5E"/>
    <w:rsid w:val="00834B7A"/>
    <w:rsid w:val="00836BA7"/>
    <w:rsid w:val="00836DB4"/>
    <w:rsid w:val="00837E8E"/>
    <w:rsid w:val="008404EA"/>
    <w:rsid w:val="00840BCD"/>
    <w:rsid w:val="00841DE3"/>
    <w:rsid w:val="00844B0A"/>
    <w:rsid w:val="0085091C"/>
    <w:rsid w:val="0085118C"/>
    <w:rsid w:val="00851247"/>
    <w:rsid w:val="00855F93"/>
    <w:rsid w:val="00864E00"/>
    <w:rsid w:val="008652C8"/>
    <w:rsid w:val="00867880"/>
    <w:rsid w:val="0087460C"/>
    <w:rsid w:val="0087747D"/>
    <w:rsid w:val="00882925"/>
    <w:rsid w:val="008842C1"/>
    <w:rsid w:val="0088511F"/>
    <w:rsid w:val="00892CEC"/>
    <w:rsid w:val="008A00B8"/>
    <w:rsid w:val="008A46E8"/>
    <w:rsid w:val="008A7843"/>
    <w:rsid w:val="008B27C2"/>
    <w:rsid w:val="008B3041"/>
    <w:rsid w:val="008B4E6A"/>
    <w:rsid w:val="008C062F"/>
    <w:rsid w:val="008C214C"/>
    <w:rsid w:val="008C35E7"/>
    <w:rsid w:val="008C739A"/>
    <w:rsid w:val="008C76A8"/>
    <w:rsid w:val="008D02DE"/>
    <w:rsid w:val="008D2443"/>
    <w:rsid w:val="008D443A"/>
    <w:rsid w:val="008D5E56"/>
    <w:rsid w:val="008E7211"/>
    <w:rsid w:val="008E7DBF"/>
    <w:rsid w:val="008F009B"/>
    <w:rsid w:val="008F15B0"/>
    <w:rsid w:val="008F3058"/>
    <w:rsid w:val="008F3EC7"/>
    <w:rsid w:val="008F4C90"/>
    <w:rsid w:val="008F4D71"/>
    <w:rsid w:val="00903D55"/>
    <w:rsid w:val="009050AE"/>
    <w:rsid w:val="009057E5"/>
    <w:rsid w:val="0090738B"/>
    <w:rsid w:val="009103BF"/>
    <w:rsid w:val="00911444"/>
    <w:rsid w:val="00916FAF"/>
    <w:rsid w:val="00917D89"/>
    <w:rsid w:val="00920307"/>
    <w:rsid w:val="009205E4"/>
    <w:rsid w:val="0092195D"/>
    <w:rsid w:val="009220D4"/>
    <w:rsid w:val="009228BF"/>
    <w:rsid w:val="009241F8"/>
    <w:rsid w:val="009261FD"/>
    <w:rsid w:val="00926AB1"/>
    <w:rsid w:val="00930EBB"/>
    <w:rsid w:val="00941AE7"/>
    <w:rsid w:val="00943371"/>
    <w:rsid w:val="0094410E"/>
    <w:rsid w:val="00945EFC"/>
    <w:rsid w:val="0094799A"/>
    <w:rsid w:val="009547D9"/>
    <w:rsid w:val="00954BDF"/>
    <w:rsid w:val="009574FF"/>
    <w:rsid w:val="0095799A"/>
    <w:rsid w:val="00961844"/>
    <w:rsid w:val="00962476"/>
    <w:rsid w:val="00963648"/>
    <w:rsid w:val="00964BD8"/>
    <w:rsid w:val="009705BF"/>
    <w:rsid w:val="00972C27"/>
    <w:rsid w:val="0097689C"/>
    <w:rsid w:val="009808B5"/>
    <w:rsid w:val="00980AE8"/>
    <w:rsid w:val="009843EE"/>
    <w:rsid w:val="0098459E"/>
    <w:rsid w:val="00984C80"/>
    <w:rsid w:val="009864CE"/>
    <w:rsid w:val="00990215"/>
    <w:rsid w:val="00992864"/>
    <w:rsid w:val="00992C20"/>
    <w:rsid w:val="00993C3D"/>
    <w:rsid w:val="0099492C"/>
    <w:rsid w:val="009966D2"/>
    <w:rsid w:val="00997A77"/>
    <w:rsid w:val="009A0594"/>
    <w:rsid w:val="009A06DB"/>
    <w:rsid w:val="009A166F"/>
    <w:rsid w:val="009A19EC"/>
    <w:rsid w:val="009A52C7"/>
    <w:rsid w:val="009A7D28"/>
    <w:rsid w:val="009B1A79"/>
    <w:rsid w:val="009B30A3"/>
    <w:rsid w:val="009B317B"/>
    <w:rsid w:val="009B3715"/>
    <w:rsid w:val="009B4122"/>
    <w:rsid w:val="009B4457"/>
    <w:rsid w:val="009B46A3"/>
    <w:rsid w:val="009C0CEC"/>
    <w:rsid w:val="009C2361"/>
    <w:rsid w:val="009C54E9"/>
    <w:rsid w:val="009C68DF"/>
    <w:rsid w:val="009C7431"/>
    <w:rsid w:val="009C7504"/>
    <w:rsid w:val="009D14F3"/>
    <w:rsid w:val="009D40E2"/>
    <w:rsid w:val="009D4745"/>
    <w:rsid w:val="009D6604"/>
    <w:rsid w:val="009E08C6"/>
    <w:rsid w:val="009E2678"/>
    <w:rsid w:val="009E43EE"/>
    <w:rsid w:val="009F1425"/>
    <w:rsid w:val="009F1697"/>
    <w:rsid w:val="00A03107"/>
    <w:rsid w:val="00A03746"/>
    <w:rsid w:val="00A040D7"/>
    <w:rsid w:val="00A05E1A"/>
    <w:rsid w:val="00A07A75"/>
    <w:rsid w:val="00A10E7F"/>
    <w:rsid w:val="00A14DC8"/>
    <w:rsid w:val="00A167FD"/>
    <w:rsid w:val="00A17301"/>
    <w:rsid w:val="00A20D62"/>
    <w:rsid w:val="00A21F31"/>
    <w:rsid w:val="00A2208B"/>
    <w:rsid w:val="00A24640"/>
    <w:rsid w:val="00A24C18"/>
    <w:rsid w:val="00A24EB7"/>
    <w:rsid w:val="00A25C77"/>
    <w:rsid w:val="00A3017D"/>
    <w:rsid w:val="00A336DD"/>
    <w:rsid w:val="00A37253"/>
    <w:rsid w:val="00A43BF4"/>
    <w:rsid w:val="00A4499D"/>
    <w:rsid w:val="00A44CC0"/>
    <w:rsid w:val="00A467DD"/>
    <w:rsid w:val="00A46ABC"/>
    <w:rsid w:val="00A51EDE"/>
    <w:rsid w:val="00A52707"/>
    <w:rsid w:val="00A5271D"/>
    <w:rsid w:val="00A52787"/>
    <w:rsid w:val="00A56F59"/>
    <w:rsid w:val="00A60637"/>
    <w:rsid w:val="00A6258E"/>
    <w:rsid w:val="00A650A5"/>
    <w:rsid w:val="00A66E4C"/>
    <w:rsid w:val="00A7022D"/>
    <w:rsid w:val="00A70874"/>
    <w:rsid w:val="00A71C90"/>
    <w:rsid w:val="00A749C7"/>
    <w:rsid w:val="00A755B8"/>
    <w:rsid w:val="00A758E6"/>
    <w:rsid w:val="00A75D92"/>
    <w:rsid w:val="00A76F39"/>
    <w:rsid w:val="00A773B7"/>
    <w:rsid w:val="00A809CE"/>
    <w:rsid w:val="00A836F1"/>
    <w:rsid w:val="00A838E3"/>
    <w:rsid w:val="00A840E3"/>
    <w:rsid w:val="00A845B0"/>
    <w:rsid w:val="00A86EFE"/>
    <w:rsid w:val="00A87B02"/>
    <w:rsid w:val="00A921E7"/>
    <w:rsid w:val="00A93501"/>
    <w:rsid w:val="00A94627"/>
    <w:rsid w:val="00A97FB7"/>
    <w:rsid w:val="00AA046B"/>
    <w:rsid w:val="00AA117D"/>
    <w:rsid w:val="00AA1CA8"/>
    <w:rsid w:val="00AA6EFD"/>
    <w:rsid w:val="00AB04A2"/>
    <w:rsid w:val="00AB1777"/>
    <w:rsid w:val="00AB2F78"/>
    <w:rsid w:val="00AC0A0B"/>
    <w:rsid w:val="00AC2F5F"/>
    <w:rsid w:val="00AC62CD"/>
    <w:rsid w:val="00AD2CFE"/>
    <w:rsid w:val="00AD62FC"/>
    <w:rsid w:val="00AD7B39"/>
    <w:rsid w:val="00AE2CEE"/>
    <w:rsid w:val="00AF3131"/>
    <w:rsid w:val="00AF36F5"/>
    <w:rsid w:val="00AF6557"/>
    <w:rsid w:val="00AF70D4"/>
    <w:rsid w:val="00B008AA"/>
    <w:rsid w:val="00B00AF0"/>
    <w:rsid w:val="00B01A71"/>
    <w:rsid w:val="00B04A50"/>
    <w:rsid w:val="00B11766"/>
    <w:rsid w:val="00B13DB3"/>
    <w:rsid w:val="00B15745"/>
    <w:rsid w:val="00B20668"/>
    <w:rsid w:val="00B23538"/>
    <w:rsid w:val="00B30C8F"/>
    <w:rsid w:val="00B36D1D"/>
    <w:rsid w:val="00B45D71"/>
    <w:rsid w:val="00B46A53"/>
    <w:rsid w:val="00B50553"/>
    <w:rsid w:val="00B52AFD"/>
    <w:rsid w:val="00B53ED9"/>
    <w:rsid w:val="00B5428D"/>
    <w:rsid w:val="00B62C7D"/>
    <w:rsid w:val="00B650F7"/>
    <w:rsid w:val="00B66F3D"/>
    <w:rsid w:val="00B74C7B"/>
    <w:rsid w:val="00B772D3"/>
    <w:rsid w:val="00B81BF1"/>
    <w:rsid w:val="00B85E9D"/>
    <w:rsid w:val="00B9066C"/>
    <w:rsid w:val="00B90BA6"/>
    <w:rsid w:val="00B90F89"/>
    <w:rsid w:val="00B91937"/>
    <w:rsid w:val="00B91F0F"/>
    <w:rsid w:val="00B923D0"/>
    <w:rsid w:val="00B92CC2"/>
    <w:rsid w:val="00B96E8D"/>
    <w:rsid w:val="00BA0849"/>
    <w:rsid w:val="00BA2292"/>
    <w:rsid w:val="00BA26A5"/>
    <w:rsid w:val="00BA30A4"/>
    <w:rsid w:val="00BA3819"/>
    <w:rsid w:val="00BA61AC"/>
    <w:rsid w:val="00BA7BEA"/>
    <w:rsid w:val="00BB1C5A"/>
    <w:rsid w:val="00BB3122"/>
    <w:rsid w:val="00BB4979"/>
    <w:rsid w:val="00BB4CAE"/>
    <w:rsid w:val="00BB615D"/>
    <w:rsid w:val="00BB7275"/>
    <w:rsid w:val="00BC0CBC"/>
    <w:rsid w:val="00BC18B3"/>
    <w:rsid w:val="00BC3472"/>
    <w:rsid w:val="00BC4099"/>
    <w:rsid w:val="00BC4769"/>
    <w:rsid w:val="00BC4A9E"/>
    <w:rsid w:val="00BC5086"/>
    <w:rsid w:val="00BD06AA"/>
    <w:rsid w:val="00BD19D0"/>
    <w:rsid w:val="00BD33E3"/>
    <w:rsid w:val="00BD3D68"/>
    <w:rsid w:val="00BD5960"/>
    <w:rsid w:val="00BD5AC1"/>
    <w:rsid w:val="00BD6810"/>
    <w:rsid w:val="00BE0EE8"/>
    <w:rsid w:val="00BF281C"/>
    <w:rsid w:val="00BF786F"/>
    <w:rsid w:val="00C00BE9"/>
    <w:rsid w:val="00C02532"/>
    <w:rsid w:val="00C026EA"/>
    <w:rsid w:val="00C072BF"/>
    <w:rsid w:val="00C07FE1"/>
    <w:rsid w:val="00C10666"/>
    <w:rsid w:val="00C10920"/>
    <w:rsid w:val="00C126DC"/>
    <w:rsid w:val="00C2252C"/>
    <w:rsid w:val="00C23424"/>
    <w:rsid w:val="00C23D85"/>
    <w:rsid w:val="00C27316"/>
    <w:rsid w:val="00C3059B"/>
    <w:rsid w:val="00C3474C"/>
    <w:rsid w:val="00C35794"/>
    <w:rsid w:val="00C36311"/>
    <w:rsid w:val="00C37833"/>
    <w:rsid w:val="00C4001A"/>
    <w:rsid w:val="00C434DD"/>
    <w:rsid w:val="00C43A71"/>
    <w:rsid w:val="00C447D3"/>
    <w:rsid w:val="00C4519A"/>
    <w:rsid w:val="00C4712B"/>
    <w:rsid w:val="00C523BA"/>
    <w:rsid w:val="00C61F4B"/>
    <w:rsid w:val="00C63D71"/>
    <w:rsid w:val="00C63FBF"/>
    <w:rsid w:val="00C643F1"/>
    <w:rsid w:val="00C64774"/>
    <w:rsid w:val="00C674DF"/>
    <w:rsid w:val="00C70699"/>
    <w:rsid w:val="00C7240A"/>
    <w:rsid w:val="00C75A71"/>
    <w:rsid w:val="00C77873"/>
    <w:rsid w:val="00C77A23"/>
    <w:rsid w:val="00C81B88"/>
    <w:rsid w:val="00C83898"/>
    <w:rsid w:val="00C844DE"/>
    <w:rsid w:val="00C84942"/>
    <w:rsid w:val="00C84D4A"/>
    <w:rsid w:val="00C869B6"/>
    <w:rsid w:val="00C949C1"/>
    <w:rsid w:val="00C95BEF"/>
    <w:rsid w:val="00CA112B"/>
    <w:rsid w:val="00CA277E"/>
    <w:rsid w:val="00CA3536"/>
    <w:rsid w:val="00CA3C28"/>
    <w:rsid w:val="00CA3D9E"/>
    <w:rsid w:val="00CA5E62"/>
    <w:rsid w:val="00CA6C43"/>
    <w:rsid w:val="00CA7BCA"/>
    <w:rsid w:val="00CB0866"/>
    <w:rsid w:val="00CB39B8"/>
    <w:rsid w:val="00CC1D0C"/>
    <w:rsid w:val="00CC3041"/>
    <w:rsid w:val="00CC39E3"/>
    <w:rsid w:val="00CC3A0E"/>
    <w:rsid w:val="00CC423A"/>
    <w:rsid w:val="00CC4F54"/>
    <w:rsid w:val="00CC6020"/>
    <w:rsid w:val="00CD0010"/>
    <w:rsid w:val="00CD0B87"/>
    <w:rsid w:val="00CD2626"/>
    <w:rsid w:val="00CE04B7"/>
    <w:rsid w:val="00CE1087"/>
    <w:rsid w:val="00CE212D"/>
    <w:rsid w:val="00CE4FA0"/>
    <w:rsid w:val="00CE5550"/>
    <w:rsid w:val="00CF1302"/>
    <w:rsid w:val="00CF28E6"/>
    <w:rsid w:val="00CF2BC2"/>
    <w:rsid w:val="00CF5302"/>
    <w:rsid w:val="00CF5357"/>
    <w:rsid w:val="00CF557E"/>
    <w:rsid w:val="00CF792A"/>
    <w:rsid w:val="00D006C1"/>
    <w:rsid w:val="00D0164A"/>
    <w:rsid w:val="00D04A44"/>
    <w:rsid w:val="00D0590C"/>
    <w:rsid w:val="00D0596C"/>
    <w:rsid w:val="00D074C2"/>
    <w:rsid w:val="00D13E6D"/>
    <w:rsid w:val="00D15845"/>
    <w:rsid w:val="00D17F96"/>
    <w:rsid w:val="00D27D26"/>
    <w:rsid w:val="00D3603F"/>
    <w:rsid w:val="00D37D31"/>
    <w:rsid w:val="00D40641"/>
    <w:rsid w:val="00D40727"/>
    <w:rsid w:val="00D40F03"/>
    <w:rsid w:val="00D40FF0"/>
    <w:rsid w:val="00D423B8"/>
    <w:rsid w:val="00D47F0A"/>
    <w:rsid w:val="00D52E47"/>
    <w:rsid w:val="00D57D12"/>
    <w:rsid w:val="00D6275E"/>
    <w:rsid w:val="00D751F2"/>
    <w:rsid w:val="00D81634"/>
    <w:rsid w:val="00D81CB0"/>
    <w:rsid w:val="00D841FD"/>
    <w:rsid w:val="00D9052D"/>
    <w:rsid w:val="00D92E1A"/>
    <w:rsid w:val="00D95808"/>
    <w:rsid w:val="00DA2992"/>
    <w:rsid w:val="00DA38DB"/>
    <w:rsid w:val="00DA6B1B"/>
    <w:rsid w:val="00DA7E9B"/>
    <w:rsid w:val="00DB0930"/>
    <w:rsid w:val="00DB378D"/>
    <w:rsid w:val="00DB3A8D"/>
    <w:rsid w:val="00DB517A"/>
    <w:rsid w:val="00DB64B4"/>
    <w:rsid w:val="00DC198F"/>
    <w:rsid w:val="00DC1C13"/>
    <w:rsid w:val="00DC26AB"/>
    <w:rsid w:val="00DC2DA1"/>
    <w:rsid w:val="00DC39EA"/>
    <w:rsid w:val="00DC40FF"/>
    <w:rsid w:val="00DC4963"/>
    <w:rsid w:val="00DC5F40"/>
    <w:rsid w:val="00DC7F47"/>
    <w:rsid w:val="00DD0925"/>
    <w:rsid w:val="00DD6B51"/>
    <w:rsid w:val="00DE0F0E"/>
    <w:rsid w:val="00DF003B"/>
    <w:rsid w:val="00DF2989"/>
    <w:rsid w:val="00DF2A74"/>
    <w:rsid w:val="00DF44D0"/>
    <w:rsid w:val="00E0020A"/>
    <w:rsid w:val="00E003FC"/>
    <w:rsid w:val="00E0278F"/>
    <w:rsid w:val="00E115F3"/>
    <w:rsid w:val="00E11B23"/>
    <w:rsid w:val="00E1351D"/>
    <w:rsid w:val="00E1370A"/>
    <w:rsid w:val="00E13871"/>
    <w:rsid w:val="00E21213"/>
    <w:rsid w:val="00E25722"/>
    <w:rsid w:val="00E3086A"/>
    <w:rsid w:val="00E31BB7"/>
    <w:rsid w:val="00E342ED"/>
    <w:rsid w:val="00E43E48"/>
    <w:rsid w:val="00E44A4A"/>
    <w:rsid w:val="00E4758B"/>
    <w:rsid w:val="00E62F2D"/>
    <w:rsid w:val="00E631C9"/>
    <w:rsid w:val="00E679D1"/>
    <w:rsid w:val="00E71736"/>
    <w:rsid w:val="00E71F7E"/>
    <w:rsid w:val="00E75D24"/>
    <w:rsid w:val="00E775F0"/>
    <w:rsid w:val="00E80B74"/>
    <w:rsid w:val="00E81B26"/>
    <w:rsid w:val="00E83390"/>
    <w:rsid w:val="00E87A9B"/>
    <w:rsid w:val="00E92500"/>
    <w:rsid w:val="00E97009"/>
    <w:rsid w:val="00EA7AD7"/>
    <w:rsid w:val="00EB0EF7"/>
    <w:rsid w:val="00EB3611"/>
    <w:rsid w:val="00EB3B81"/>
    <w:rsid w:val="00EB474A"/>
    <w:rsid w:val="00EC58D9"/>
    <w:rsid w:val="00EC751A"/>
    <w:rsid w:val="00EC79A9"/>
    <w:rsid w:val="00ED29CE"/>
    <w:rsid w:val="00ED4472"/>
    <w:rsid w:val="00ED55D2"/>
    <w:rsid w:val="00ED5E8A"/>
    <w:rsid w:val="00ED5FAD"/>
    <w:rsid w:val="00EF0F44"/>
    <w:rsid w:val="00EF5410"/>
    <w:rsid w:val="00EF5644"/>
    <w:rsid w:val="00EF59BD"/>
    <w:rsid w:val="00F02283"/>
    <w:rsid w:val="00F03C61"/>
    <w:rsid w:val="00F06ED0"/>
    <w:rsid w:val="00F07562"/>
    <w:rsid w:val="00F160C9"/>
    <w:rsid w:val="00F24B58"/>
    <w:rsid w:val="00F30612"/>
    <w:rsid w:val="00F30AAB"/>
    <w:rsid w:val="00F3309A"/>
    <w:rsid w:val="00F34E51"/>
    <w:rsid w:val="00F37D44"/>
    <w:rsid w:val="00F41F15"/>
    <w:rsid w:val="00F4439C"/>
    <w:rsid w:val="00F4440C"/>
    <w:rsid w:val="00F45DAA"/>
    <w:rsid w:val="00F46001"/>
    <w:rsid w:val="00F46867"/>
    <w:rsid w:val="00F52B44"/>
    <w:rsid w:val="00F5378D"/>
    <w:rsid w:val="00F5416C"/>
    <w:rsid w:val="00F54222"/>
    <w:rsid w:val="00F57179"/>
    <w:rsid w:val="00F60B80"/>
    <w:rsid w:val="00F61F09"/>
    <w:rsid w:val="00F6206E"/>
    <w:rsid w:val="00F63B0B"/>
    <w:rsid w:val="00F63B2C"/>
    <w:rsid w:val="00F66CCF"/>
    <w:rsid w:val="00F67199"/>
    <w:rsid w:val="00F6749F"/>
    <w:rsid w:val="00F715A1"/>
    <w:rsid w:val="00F7408E"/>
    <w:rsid w:val="00F748A1"/>
    <w:rsid w:val="00F7588E"/>
    <w:rsid w:val="00F765D2"/>
    <w:rsid w:val="00F815AE"/>
    <w:rsid w:val="00F82F56"/>
    <w:rsid w:val="00F84506"/>
    <w:rsid w:val="00F85BEB"/>
    <w:rsid w:val="00F90E5E"/>
    <w:rsid w:val="00F9214B"/>
    <w:rsid w:val="00F942C2"/>
    <w:rsid w:val="00F94578"/>
    <w:rsid w:val="00F94831"/>
    <w:rsid w:val="00FA02DF"/>
    <w:rsid w:val="00FA07DD"/>
    <w:rsid w:val="00FA26D1"/>
    <w:rsid w:val="00FA4E28"/>
    <w:rsid w:val="00FB048D"/>
    <w:rsid w:val="00FB136A"/>
    <w:rsid w:val="00FB1FF8"/>
    <w:rsid w:val="00FB3A37"/>
    <w:rsid w:val="00FB733F"/>
    <w:rsid w:val="00FC09C6"/>
    <w:rsid w:val="00FC0ADA"/>
    <w:rsid w:val="00FC1B22"/>
    <w:rsid w:val="00FC436E"/>
    <w:rsid w:val="00FC67C3"/>
    <w:rsid w:val="00FC72DA"/>
    <w:rsid w:val="00FD203B"/>
    <w:rsid w:val="00FD26B3"/>
    <w:rsid w:val="00FD2B3F"/>
    <w:rsid w:val="00FD44DF"/>
    <w:rsid w:val="00FD5C7D"/>
    <w:rsid w:val="00FE03F1"/>
    <w:rsid w:val="00FF0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3E44B3-2BE0-4283-9676-0A55790BA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g-tns-c5-1">
    <w:name w:val="ng-tns-c5-1"/>
    <w:basedOn w:val="DefaultParagraphFont"/>
    <w:rsid w:val="007F50FF"/>
  </w:style>
  <w:style w:type="character" w:customStyle="1" w:styleId="badge">
    <w:name w:val="badge"/>
    <w:basedOn w:val="DefaultParagraphFont"/>
    <w:rsid w:val="007F50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0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8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oze Wasif</dc:creator>
  <cp:keywords/>
  <dc:description/>
  <cp:lastModifiedBy>Feroze Wasif</cp:lastModifiedBy>
  <cp:revision>8</cp:revision>
  <dcterms:created xsi:type="dcterms:W3CDTF">2019-02-05T20:00:00Z</dcterms:created>
  <dcterms:modified xsi:type="dcterms:W3CDTF">2019-02-07T19:41:00Z</dcterms:modified>
</cp:coreProperties>
</file>